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Jeddah</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Jeddah, Saudi Arabia</w:t>
      </w:r>
      <w:r>
        <w:br/>
      </w:r>
      <w:r>
        <w:t xml:space="preserve">[Email Address] | [Phone Number]</w:t>
      </w:r>
      <w:r>
        <w:br/>
      </w:r>
      <w:r>
        <w:t xml:space="preserve">[Date]</w:t>
      </w:r>
    </w:p>
    <w:p>
      <w:pPr>
        <w:pStyle w:val="BodyText"/>
      </w:pPr>
      <w:r>
        <w:t xml:space="preserve">Hiring Manager</w:t>
      </w:r>
      <w:r>
        <w:br/>
      </w:r>
      <w:r>
        <w:t xml:space="preserve">[Company Name]</w:t>
      </w:r>
      <w:r>
        <w:br/>
      </w:r>
      <w:r>
        <w:t xml:space="preserve">Jeddah, Saudi Arabia</w:t>
      </w:r>
    </w:p>
    <w:bookmarkStart w:id="20" w:name="X8f277843b67497a6b24bdb4df4517e3488e0822"/>
    <w:p>
      <w:pPr>
        <w:pStyle w:val="Heading2"/>
      </w:pPr>
      <w:r>
        <w:t xml:space="preserve">Subject: Internship Application for Data Scientist Position in Saudi Arabia Jeddah</w:t>
      </w:r>
    </w:p>
    <w:p>
      <w:pPr>
        <w:pStyle w:val="FirstParagraph"/>
      </w:pPr>
      <w:r>
        <w:t xml:space="preserve">Dear Hiring Manager,</w:t>
      </w:r>
    </w:p>
    <w:p>
      <w:pPr>
        <w:pStyle w:val="BodyText"/>
      </w:pPr>
      <w:r>
        <w:t xml:space="preserve">It is with profound enthusiasm and deep respect for the technological transformation underway across</w:t>
      </w:r>
      <w:r>
        <w:t xml:space="preserve"> </w:t>
      </w:r>
      <w:r>
        <w:rPr>
          <w:bCs/>
          <w:b/>
        </w:rPr>
        <w:t xml:space="preserve">Saudi Arabia Jeddah</w:t>
      </w:r>
      <w:r>
        <w:t xml:space="preserve"> </w:t>
      </w:r>
      <w:r>
        <w:t xml:space="preserve">that I submit my application for the Data Scientist Internship position at [Company Name]. As a passionate data science student deeply invested in contributing to Saudi Arabia's Vision 2030 objectives, I believe this internship represents the perfect convergence of my academic pursuits, technical skills, and commitment to advancing data-driven innovation within our nation's most dynamic urban center. This</w:t>
      </w:r>
      <w:r>
        <w:t xml:space="preserve"> </w:t>
      </w:r>
      <w:r>
        <w:rPr>
          <w:bCs/>
          <w:b/>
        </w:rPr>
        <w:t xml:space="preserve">Internship Application Letter</w:t>
      </w:r>
      <w:r>
        <w:t xml:space="preserve"> </w:t>
      </w:r>
      <w:r>
        <w:t xml:space="preserve">outlines why I am exceptionally prepared to contribute meaningfully to your team while embracing the unique opportunities presented by Jeddah's burgeoning tech ecosystem.</w:t>
      </w:r>
    </w:p>
    <w:p>
      <w:pPr>
        <w:pStyle w:val="BodyText"/>
      </w:pPr>
      <w:r>
        <w:t xml:space="preserve">My academic journey at King Abdulaziz University has equipped me with rigorous theoretical foundations and practical experience directly aligned with the demands of modern data science. I have completed advanced coursework in machine learning, statistical modeling, big data analytics (using Python, R, and SQL), and natural language processing – all while maintaining a 3.8/4.0 GPA in my Computer Science major. Recently, I spearheaded a university project analyzing healthcare accessibility patterns across Saudi cities using geospatial data; this involved cleaning 50K+ records from Ministry of Health datasets, developing predictive models for service gaps, and creating interactive dashboards in Tableau. The insights generated were presented to Jeddah Municipal Health officials, demonstrating how data can directly support community welfare – a principle deeply resonant with Vision 2030's focus on human-centric development.</w:t>
      </w:r>
    </w:p>
    <w:p>
      <w:pPr>
        <w:pStyle w:val="BodyText"/>
      </w:pPr>
      <w:r>
        <w:t xml:space="preserve">What excites me most about this opportunity is the chance to apply these skills within the heart of Saudi Arabia's digital revolution. Jeddah, as a global gateway and economic powerhouse, is experiencing unprecedented growth in fintech, smart city infrastructure, and e-commerce – sectors where data science serves as the critical catalyst for innovation. I have closely followed how companies in</w:t>
      </w:r>
      <w:r>
        <w:t xml:space="preserve"> </w:t>
      </w:r>
      <w:r>
        <w:rPr>
          <w:bCs/>
          <w:b/>
        </w:rPr>
        <w:t xml:space="preserve">Saudi Arabia Jeddah</w:t>
      </w:r>
      <w:r>
        <w:t xml:space="preserve"> </w:t>
      </w:r>
      <w:r>
        <w:t xml:space="preserve">are leveraging AI to optimize port logistics at King Abdulaziz Port, personalize retail experiences through platforms like Noon and Souq.com, and enhance tourism services across Red Sea destinations. This internship would allow me to contribute to such initiatives while learning from industry leaders who understand both global best practices and the unique cultural context of Saudi markets.</w:t>
      </w:r>
    </w:p>
    <w:p>
      <w:pPr>
        <w:pStyle w:val="BodyText"/>
      </w:pPr>
      <w:r>
        <w:t xml:space="preserve">My technical proficiency extends beyond coursework to hands-on application. I developed an AI-powered chatbot for university admissions using NLP techniques, achieving 89% accuracy in resolving student queries – a project that required understanding Saudi cultural nuances in communication. I also contributed to a research paper on predictive maintenance for industrial IoT systems (published in the Arab Journal of Computing) where we processed real-time sensor data from manufacturing facilities near Jeddah. These experiences taught me to navigate complex data pipelines while respecting ethical considerations – especially crucial when handling sensitive user information under Saudi Data &amp; Cybersecurity regulations.</w:t>
      </w:r>
    </w:p>
    <w:p>
      <w:pPr>
        <w:pStyle w:val="BodyText"/>
      </w:pPr>
      <w:r>
        <w:t xml:space="preserve">What truly distinguishes my approach is my commitment to contextualizing data science within Saudi Arabia's socio-economic landscape. During a community project with the Jeddah Chamber of Commerce, I analyzed tourism spending data to identify opportunities for small businesses in Al-Balad historic district. My recommendations were adopted by local entrepreneurs, resulting in 15% higher seasonal revenue for participating vendors – proof that data-driven decisions must serve human outcomes. This aligns perfectly with Vision 2030's pillars of economic diversification and national empowerment. I understand that as a</w:t>
      </w:r>
      <w:r>
        <w:t xml:space="preserve"> </w:t>
      </w:r>
      <w:r>
        <w:rPr>
          <w:bCs/>
          <w:b/>
        </w:rPr>
        <w:t xml:space="preserve">Data Scientist</w:t>
      </w:r>
      <w:r>
        <w:t xml:space="preserve"> </w:t>
      </w:r>
      <w:r>
        <w:t xml:space="preserve">in</w:t>
      </w:r>
      <w:r>
        <w:t xml:space="preserve"> </w:t>
      </w:r>
      <w:r>
        <w:rPr>
          <w:bCs/>
          <w:b/>
        </w:rPr>
        <w:t xml:space="preserve">Saudi Arabia Jeddah</w:t>
      </w:r>
      <w:r>
        <w:t xml:space="preserve">, my work must advance not just business KPIs, but also support the Kingdom's mission to build a vibrant, knowledge-based society where technology serves every citizen.</w:t>
      </w:r>
    </w:p>
    <w:p>
      <w:pPr>
        <w:pStyle w:val="BodyText"/>
      </w:pPr>
      <w:r>
        <w:t xml:space="preserve">I am particularly drawn to [Company Name]'s work in [mention specific project/technology – e.g., "AI-driven urban mobility solutions" or "predictive analytics for renewable energy adoption"]. Your recent initiative partnering with the Jeddah Smart City Authority to optimize traffic flow using real-time GPS data exemplifies the type of impactful, locally relevant work I aspire to contribute to. My ability to quickly learn new frameworks (I recently mastered TensorFlow on AWS for a university hackathon) combined with my fluency in Arabic and English would enable me to collaborate effectively across teams – a critical advantage in multicultural Jeddah workplaces.</w:t>
      </w:r>
    </w:p>
    <w:p>
      <w:pPr>
        <w:pStyle w:val="BodyText"/>
      </w:pPr>
      <w:r>
        <w:t xml:space="preserve">What I offer extends beyond technical skills: I bring cultural intelligence honed through years living in Jeddah, an understanding of Saudi business etiquette, and genuine passion for elevating our nation's digital capabilities. I am eager to learn from your team while contributing fresh perspectives shaped by my academic rigor and community engagement. The opportunity to grow as a</w:t>
      </w:r>
      <w:r>
        <w:t xml:space="preserve"> </w:t>
      </w:r>
      <w:r>
        <w:rPr>
          <w:bCs/>
          <w:b/>
        </w:rPr>
        <w:t xml:space="preserve">Data Scientist</w:t>
      </w:r>
      <w:r>
        <w:t xml:space="preserve"> </w:t>
      </w:r>
      <w:r>
        <w:t xml:space="preserve">within the context of</w:t>
      </w:r>
      <w:r>
        <w:t xml:space="preserve"> </w:t>
      </w:r>
      <w:r>
        <w:rPr>
          <w:bCs/>
          <w:b/>
        </w:rPr>
        <w:t xml:space="preserve">Saudi Arabia Jeddah</w:t>
      </w:r>
      <w:r>
        <w:t xml:space="preserve">'s transformative journey – where every data point represents a step toward realizing Vision 2030 – is precisely why I am applying for this internship.</w:t>
      </w:r>
    </w:p>
    <w:p>
      <w:pPr>
        <w:pStyle w:val="BodyText"/>
      </w:pPr>
      <w:r>
        <w:t xml:space="preserve">I would welcome the opportunity to discuss how my skills in statistical analysis, machine learning implementation, and cross-cultural collaboration can support [Company Name]'s objectives. Thank you for considering my application as part of your next generation of data science talent. I have attached my resume detailing further projects and am available for an interview at your earliest convenience. I look forward to the possibility of contributing to Saudi Arabia's digital future from the vibrant hub that is Jeddah.</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exceeding the minimum requirement while maintaining professional depth and relevance to Saudi Arabia Jeddah's context.</w:t>
      </w:r>
    </w:p>
    <w:p>
      <w:pPr>
        <w:pStyle w:val="BodyText"/>
      </w:pPr>
      <w:r>
        <w:t xml:space="preserve">Note for Applicant:</w:t>
      </w:r>
    </w:p>
    <w:p>
      <w:pPr>
        <w:numPr>
          <w:ilvl w:val="0"/>
          <w:numId w:val="1001"/>
        </w:numPr>
        <w:pStyle w:val="Compact"/>
      </w:pPr>
      <w:r>
        <w:t xml:space="preserve">Replace bracketed placeholders ([ ]) with your specific details</w:t>
      </w:r>
    </w:p>
    <w:p>
      <w:pPr>
        <w:numPr>
          <w:ilvl w:val="0"/>
          <w:numId w:val="1001"/>
        </w:numPr>
        <w:pStyle w:val="Compact"/>
      </w:pPr>
      <w:r>
        <w:t xml:space="preserve">Research the company's current projects to personalize the "I am particularly drawn to..." paragraph</w:t>
      </w:r>
    </w:p>
    <w:p>
      <w:pPr>
        <w:numPr>
          <w:ilvl w:val="0"/>
          <w:numId w:val="1001"/>
        </w:numPr>
        <w:pStyle w:val="Compact"/>
      </w:pPr>
      <w:r>
        <w:t xml:space="preserve">Mentioning Vision 2030 and Jeddah's strategic initiatives demonstrates cultural awareness expected in Saudi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Jeddah</dc:title>
  <dc:creator/>
  <dc:language>en</dc:language>
  <cp:keywords/>
  <dcterms:created xsi:type="dcterms:W3CDTF">2025-12-08T09:32:19Z</dcterms:created>
  <dcterms:modified xsi:type="dcterms:W3CDTF">2025-12-08T09:32:19Z</dcterms:modified>
</cp:coreProperties>
</file>

<file path=docProps/custom.xml><?xml version="1.0" encoding="utf-8"?>
<Properties xmlns="http://schemas.openxmlformats.org/officeDocument/2006/custom-properties" xmlns:vt="http://schemas.openxmlformats.org/officeDocument/2006/docPropsVTypes"/>
</file>